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E23" w:rsidRPr="007C0DD2" w:rsidRDefault="00D66E23" w:rsidP="00D66E23">
      <w:pPr>
        <w:pStyle w:val="ListParagraph"/>
        <w:spacing w:after="0" w:line="240" w:lineRule="auto"/>
        <w:jc w:val="center"/>
        <w:rPr>
          <w:rStyle w:val="Strong"/>
          <w:rFonts w:ascii="Arial" w:hAnsi="Arial" w:cs="Arial"/>
          <w:sz w:val="28"/>
          <w:szCs w:val="28"/>
        </w:rPr>
      </w:pPr>
      <w:r w:rsidRPr="007C0DD2">
        <w:rPr>
          <w:rStyle w:val="Strong"/>
          <w:rFonts w:ascii="Arial" w:hAnsi="Arial" w:cs="Arial"/>
          <w:sz w:val="28"/>
          <w:szCs w:val="28"/>
        </w:rPr>
        <w:t xml:space="preserve">ODISHA UNIVERSITY OF TECHNOLOGY </w:t>
      </w:r>
      <w:r>
        <w:rPr>
          <w:rStyle w:val="Strong"/>
          <w:rFonts w:ascii="Arial" w:hAnsi="Arial" w:cs="Arial"/>
          <w:sz w:val="28"/>
          <w:szCs w:val="28"/>
        </w:rPr>
        <w:t>AND</w:t>
      </w:r>
      <w:r w:rsidRPr="007C0DD2">
        <w:rPr>
          <w:rStyle w:val="Strong"/>
          <w:rFonts w:ascii="Arial" w:hAnsi="Arial" w:cs="Arial"/>
          <w:sz w:val="28"/>
          <w:szCs w:val="28"/>
        </w:rPr>
        <w:t xml:space="preserve"> RESEARCH</w:t>
      </w:r>
    </w:p>
    <w:p w:rsidR="00D66E23" w:rsidRDefault="00D66E23" w:rsidP="00D66E23">
      <w:pPr>
        <w:pStyle w:val="ListParagraph"/>
        <w:spacing w:after="0" w:line="240" w:lineRule="auto"/>
        <w:jc w:val="center"/>
        <w:rPr>
          <w:rStyle w:val="Strong"/>
          <w:rFonts w:ascii="Arial" w:hAnsi="Arial" w:cs="Arial"/>
          <w:b w:val="0"/>
          <w:sz w:val="28"/>
          <w:szCs w:val="28"/>
        </w:rPr>
      </w:pPr>
      <w:r w:rsidRPr="007C0DD2">
        <w:rPr>
          <w:rStyle w:val="Strong"/>
          <w:rFonts w:ascii="Arial" w:hAnsi="Arial" w:cs="Arial"/>
          <w:b w:val="0"/>
          <w:sz w:val="28"/>
          <w:szCs w:val="28"/>
        </w:rPr>
        <w:t>(Formerly COLLEGE OF ENGINEERING &amp; TECHNOLOGY)</w:t>
      </w:r>
    </w:p>
    <w:p w:rsidR="00D66E23" w:rsidRPr="007C0DD2" w:rsidRDefault="00D66E23" w:rsidP="00D66E23">
      <w:pPr>
        <w:pStyle w:val="ListParagraph"/>
        <w:spacing w:after="0" w:line="240" w:lineRule="auto"/>
        <w:jc w:val="center"/>
        <w:rPr>
          <w:rStyle w:val="Strong"/>
          <w:rFonts w:ascii="Arial" w:hAnsi="Arial" w:cs="Arial"/>
          <w:b w:val="0"/>
          <w:sz w:val="28"/>
          <w:szCs w:val="28"/>
        </w:rPr>
      </w:pPr>
      <w:r w:rsidRPr="007C0DD2">
        <w:rPr>
          <w:rStyle w:val="Strong"/>
          <w:rFonts w:ascii="Arial" w:hAnsi="Arial" w:cs="Arial"/>
          <w:b w:val="0"/>
          <w:sz w:val="28"/>
          <w:szCs w:val="28"/>
        </w:rPr>
        <w:t xml:space="preserve">Techno Campus, P.O.: </w:t>
      </w:r>
      <w:proofErr w:type="spellStart"/>
      <w:r w:rsidRPr="007C0DD2">
        <w:rPr>
          <w:rStyle w:val="Strong"/>
          <w:rFonts w:ascii="Arial" w:hAnsi="Arial" w:cs="Arial"/>
          <w:b w:val="0"/>
          <w:sz w:val="28"/>
          <w:szCs w:val="28"/>
        </w:rPr>
        <w:t>Mahalaxmivihar</w:t>
      </w:r>
      <w:proofErr w:type="spellEnd"/>
      <w:r w:rsidRPr="007C0DD2">
        <w:rPr>
          <w:rStyle w:val="Strong"/>
          <w:rFonts w:ascii="Arial" w:hAnsi="Arial" w:cs="Arial"/>
          <w:b w:val="0"/>
          <w:sz w:val="28"/>
          <w:szCs w:val="28"/>
        </w:rPr>
        <w:t>,</w:t>
      </w:r>
    </w:p>
    <w:p w:rsidR="00D66E23" w:rsidRPr="007C0DD2" w:rsidRDefault="00D66E23" w:rsidP="00D66E23">
      <w:pPr>
        <w:pStyle w:val="ListParagraph"/>
        <w:spacing w:after="0" w:line="240" w:lineRule="auto"/>
        <w:jc w:val="center"/>
        <w:rPr>
          <w:rStyle w:val="Strong"/>
          <w:rFonts w:ascii="Arial" w:hAnsi="Arial" w:cs="Arial"/>
          <w:b w:val="0"/>
          <w:sz w:val="28"/>
          <w:szCs w:val="28"/>
        </w:rPr>
      </w:pPr>
      <w:r w:rsidRPr="007C0DD2">
        <w:rPr>
          <w:rStyle w:val="Strong"/>
          <w:rFonts w:ascii="Arial" w:hAnsi="Arial" w:cs="Arial"/>
          <w:b w:val="0"/>
          <w:sz w:val="28"/>
          <w:szCs w:val="28"/>
        </w:rPr>
        <w:t>Bhubaneswar -751029, INDIA</w:t>
      </w:r>
    </w:p>
    <w:p w:rsidR="00D66E23" w:rsidRPr="007C0DD2" w:rsidRDefault="00D66E23" w:rsidP="00D66E23">
      <w:pPr>
        <w:pStyle w:val="ListParagraph"/>
        <w:spacing w:after="0" w:line="240" w:lineRule="auto"/>
        <w:jc w:val="center"/>
        <w:rPr>
          <w:rStyle w:val="Strong"/>
          <w:rFonts w:ascii="Arial" w:hAnsi="Arial" w:cs="Arial"/>
          <w:b w:val="0"/>
          <w:sz w:val="28"/>
          <w:szCs w:val="28"/>
        </w:rPr>
      </w:pPr>
      <w:r w:rsidRPr="007C0DD2">
        <w:rPr>
          <w:rStyle w:val="Strong"/>
          <w:rFonts w:ascii="Arial" w:hAnsi="Arial" w:cs="Arial"/>
          <w:b w:val="0"/>
          <w:sz w:val="28"/>
          <w:szCs w:val="28"/>
        </w:rPr>
        <w:t>NAAC ‘A’</w:t>
      </w:r>
    </w:p>
    <w:p w:rsidR="001E3C0A" w:rsidRDefault="001E3C0A" w:rsidP="00C301C2">
      <w:pP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:rsidR="001E3C0A" w:rsidRPr="00E75A3B" w:rsidRDefault="007032BD" w:rsidP="00D66E23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E75A3B">
        <w:rPr>
          <w:rFonts w:ascii="Arial" w:hAnsi="Arial" w:cs="Arial"/>
          <w:b/>
          <w:sz w:val="24"/>
          <w:szCs w:val="24"/>
        </w:rPr>
        <w:t>No.</w:t>
      </w:r>
      <w:r w:rsidR="00D66E23">
        <w:rPr>
          <w:rFonts w:ascii="Arial" w:hAnsi="Arial" w:cs="Arial"/>
          <w:b/>
          <w:sz w:val="24"/>
          <w:szCs w:val="24"/>
          <w:u w:val="single"/>
        </w:rPr>
        <w:t>_</w:t>
      </w:r>
      <w:r w:rsidR="00DF7653">
        <w:rPr>
          <w:rFonts w:ascii="Arial" w:hAnsi="Arial" w:cs="Arial"/>
          <w:b/>
          <w:sz w:val="24"/>
          <w:szCs w:val="24"/>
          <w:u w:val="single"/>
        </w:rPr>
        <w:t xml:space="preserve">2158/E&amp;I </w:t>
      </w:r>
      <w:r w:rsidR="00785296" w:rsidRPr="00E75A3B">
        <w:rPr>
          <w:rFonts w:ascii="Arial" w:hAnsi="Arial" w:cs="Arial"/>
          <w:b/>
          <w:sz w:val="24"/>
          <w:szCs w:val="24"/>
          <w:u w:val="single"/>
        </w:rPr>
        <w:t>/</w:t>
      </w:r>
      <w:r w:rsidR="009C3285">
        <w:rPr>
          <w:rFonts w:ascii="Arial" w:hAnsi="Arial" w:cs="Arial"/>
          <w:b/>
          <w:sz w:val="24"/>
          <w:szCs w:val="24"/>
        </w:rPr>
        <w:t>OUTR</w:t>
      </w:r>
      <w:r w:rsidR="001E3C0A" w:rsidRPr="00E75A3B">
        <w:rPr>
          <w:rFonts w:ascii="Arial" w:hAnsi="Arial" w:cs="Arial"/>
          <w:b/>
          <w:sz w:val="24"/>
          <w:szCs w:val="24"/>
        </w:rPr>
        <w:tab/>
      </w:r>
      <w:r w:rsidR="001E3C0A" w:rsidRPr="00E75A3B">
        <w:rPr>
          <w:rFonts w:ascii="Arial" w:hAnsi="Arial" w:cs="Arial"/>
          <w:b/>
          <w:sz w:val="24"/>
          <w:szCs w:val="24"/>
        </w:rPr>
        <w:tab/>
      </w:r>
      <w:r w:rsidR="001E3C0A" w:rsidRPr="00E75A3B">
        <w:rPr>
          <w:rFonts w:ascii="Arial" w:hAnsi="Arial" w:cs="Arial"/>
          <w:b/>
          <w:sz w:val="24"/>
          <w:szCs w:val="24"/>
        </w:rPr>
        <w:tab/>
      </w:r>
      <w:r w:rsidR="001E3C0A" w:rsidRPr="00E75A3B">
        <w:rPr>
          <w:rFonts w:ascii="Arial" w:hAnsi="Arial" w:cs="Arial"/>
          <w:b/>
          <w:sz w:val="24"/>
          <w:szCs w:val="24"/>
        </w:rPr>
        <w:tab/>
      </w:r>
      <w:r w:rsidR="00E75A3B">
        <w:rPr>
          <w:rFonts w:ascii="Arial" w:hAnsi="Arial" w:cs="Arial"/>
          <w:b/>
          <w:sz w:val="24"/>
          <w:szCs w:val="24"/>
        </w:rPr>
        <w:tab/>
      </w:r>
      <w:r w:rsidR="000733DB" w:rsidRPr="00E75A3B">
        <w:rPr>
          <w:rFonts w:ascii="Arial" w:hAnsi="Arial" w:cs="Arial"/>
          <w:b/>
          <w:sz w:val="24"/>
          <w:szCs w:val="24"/>
        </w:rPr>
        <w:t>Dated</w:t>
      </w:r>
      <w:r w:rsidR="00B804F0" w:rsidRPr="00E75A3B">
        <w:rPr>
          <w:rFonts w:ascii="Arial" w:hAnsi="Arial" w:cs="Arial"/>
          <w:b/>
          <w:sz w:val="24"/>
          <w:szCs w:val="24"/>
        </w:rPr>
        <w:t>:</w:t>
      </w:r>
      <w:r w:rsidR="00B804F0" w:rsidRPr="00E75A3B">
        <w:rPr>
          <w:rFonts w:ascii="Arial" w:hAnsi="Arial" w:cs="Arial"/>
          <w:sz w:val="24"/>
          <w:szCs w:val="24"/>
        </w:rPr>
        <w:t xml:space="preserve"> </w:t>
      </w:r>
      <w:r w:rsidR="00CD064C" w:rsidRPr="00E75A3B">
        <w:rPr>
          <w:rFonts w:ascii="Arial" w:hAnsi="Arial" w:cs="Arial"/>
          <w:sz w:val="24"/>
          <w:szCs w:val="24"/>
        </w:rPr>
        <w:t xml:space="preserve"> </w:t>
      </w:r>
      <w:r w:rsidR="00DF7653">
        <w:rPr>
          <w:rFonts w:ascii="Arial" w:hAnsi="Arial" w:cs="Arial"/>
          <w:sz w:val="24"/>
          <w:szCs w:val="24"/>
        </w:rPr>
        <w:t>13</w:t>
      </w:r>
      <w:r w:rsidR="00F73341">
        <w:rPr>
          <w:rFonts w:ascii="Arial" w:hAnsi="Arial" w:cs="Arial"/>
          <w:sz w:val="24"/>
          <w:szCs w:val="24"/>
        </w:rPr>
        <w:t>.</w:t>
      </w:r>
      <w:r w:rsidR="00D66E23">
        <w:rPr>
          <w:rFonts w:ascii="Arial" w:hAnsi="Arial" w:cs="Arial"/>
          <w:sz w:val="24"/>
          <w:szCs w:val="24"/>
        </w:rPr>
        <w:t>07</w:t>
      </w:r>
      <w:r w:rsidR="00F73341">
        <w:rPr>
          <w:rFonts w:ascii="Arial" w:hAnsi="Arial" w:cs="Arial"/>
          <w:sz w:val="24"/>
          <w:szCs w:val="24"/>
        </w:rPr>
        <w:t>.</w:t>
      </w:r>
      <w:r w:rsidR="0099087F" w:rsidRPr="00E75A3B">
        <w:rPr>
          <w:rFonts w:ascii="Arial" w:hAnsi="Arial" w:cs="Arial"/>
          <w:sz w:val="24"/>
          <w:szCs w:val="24"/>
        </w:rPr>
        <w:t>202</w:t>
      </w:r>
      <w:r w:rsidR="00D66E23">
        <w:rPr>
          <w:rFonts w:ascii="Arial" w:hAnsi="Arial" w:cs="Arial"/>
          <w:sz w:val="24"/>
          <w:szCs w:val="24"/>
        </w:rPr>
        <w:t>3</w:t>
      </w:r>
    </w:p>
    <w:p w:rsidR="004253B6" w:rsidRDefault="004253B6" w:rsidP="008A4458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</w:p>
    <w:p w:rsidR="008A4458" w:rsidRPr="006105A6" w:rsidRDefault="008A4458" w:rsidP="008A4458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6105A6">
        <w:rPr>
          <w:rFonts w:ascii="Arial" w:hAnsi="Arial" w:cs="Arial"/>
          <w:b/>
          <w:sz w:val="36"/>
          <w:szCs w:val="36"/>
          <w:u w:val="single"/>
        </w:rPr>
        <w:t>QUOTATION CALL NOTICE</w:t>
      </w:r>
      <w:bookmarkStart w:id="0" w:name="_GoBack"/>
      <w:bookmarkEnd w:id="0"/>
    </w:p>
    <w:p w:rsidR="008A4458" w:rsidRPr="006105A6" w:rsidRDefault="008A4458" w:rsidP="008A445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A4458" w:rsidRPr="004253B6" w:rsidRDefault="008A4458" w:rsidP="008A445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 xml:space="preserve">Sealed quotations are invited from registered Firms/Agencies/Suppliers having valid PAN/GSTIN/Registration documents to supply of Components for Various Laboratory, of Electronics &amp; Instrumentation Engineering Department, OUTR Bhubaneswar as specified in </w:t>
      </w:r>
      <w:r w:rsidRPr="008B31EE">
        <w:rPr>
          <w:rFonts w:ascii="Arial" w:hAnsi="Arial" w:cs="Arial"/>
          <w:b/>
          <w:sz w:val="24"/>
          <w:szCs w:val="24"/>
        </w:rPr>
        <w:t>Appendix -A</w:t>
      </w:r>
      <w:r w:rsidRPr="004253B6">
        <w:rPr>
          <w:rFonts w:ascii="Arial" w:hAnsi="Arial" w:cs="Arial"/>
          <w:sz w:val="24"/>
          <w:szCs w:val="24"/>
        </w:rPr>
        <w:t xml:space="preserve"> </w:t>
      </w:r>
      <w:r w:rsidR="008B31EE">
        <w:rPr>
          <w:rFonts w:ascii="Arial" w:hAnsi="Arial" w:cs="Arial"/>
          <w:sz w:val="24"/>
          <w:szCs w:val="24"/>
        </w:rPr>
        <w:t>(Attached)</w:t>
      </w:r>
      <w:r w:rsidRPr="004253B6">
        <w:rPr>
          <w:rFonts w:ascii="Arial" w:hAnsi="Arial" w:cs="Arial"/>
          <w:sz w:val="24"/>
          <w:szCs w:val="24"/>
        </w:rPr>
        <w:t>.</w:t>
      </w:r>
    </w:p>
    <w:p w:rsidR="008A4458" w:rsidRPr="004253B6" w:rsidRDefault="008A4458" w:rsidP="008A445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</w:p>
    <w:p w:rsidR="008A4458" w:rsidRPr="004253B6" w:rsidRDefault="008A4458" w:rsidP="008A4458">
      <w:pPr>
        <w:spacing w:after="0" w:line="360" w:lineRule="auto"/>
        <w:jc w:val="both"/>
        <w:rPr>
          <w:rFonts w:ascii="Arial" w:eastAsiaTheme="minorEastAsia" w:hAnsi="Arial" w:cs="Arial"/>
          <w:sz w:val="24"/>
          <w:szCs w:val="24"/>
          <w:lang w:val="en-IN"/>
        </w:rPr>
      </w:pPr>
      <w:r w:rsidRPr="004253B6">
        <w:rPr>
          <w:rFonts w:ascii="Arial" w:hAnsi="Arial" w:cs="Arial"/>
          <w:b/>
          <w:sz w:val="24"/>
          <w:szCs w:val="24"/>
          <w:u w:val="single"/>
          <w:lang w:val="en-IN"/>
        </w:rPr>
        <w:t>Terms and Conditions</w:t>
      </w:r>
      <w:r w:rsidRPr="004253B6">
        <w:rPr>
          <w:rFonts w:ascii="Arial" w:hAnsi="Arial" w:cs="Arial"/>
          <w:b/>
          <w:sz w:val="24"/>
          <w:szCs w:val="24"/>
          <w:lang w:val="en-IN"/>
        </w:rPr>
        <w:t>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 xml:space="preserve">The cost of the above-mentioned items should be quoted mentioning make, model number and detailed technical specification. 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</w:rPr>
        <w:t xml:space="preserve">The rate Quoted should be inclusive of all </w:t>
      </w:r>
      <w:r w:rsidR="008B31EE">
        <w:rPr>
          <w:rFonts w:ascii="Arial" w:eastAsiaTheme="minorEastAsia" w:hAnsi="Arial" w:cs="Arial"/>
          <w:sz w:val="24"/>
          <w:szCs w:val="24"/>
        </w:rPr>
        <w:t xml:space="preserve">GST, </w:t>
      </w:r>
      <w:r w:rsidRPr="004253B6">
        <w:rPr>
          <w:rFonts w:ascii="Arial" w:eastAsiaTheme="minorEastAsia" w:hAnsi="Arial" w:cs="Arial"/>
          <w:sz w:val="24"/>
          <w:szCs w:val="24"/>
        </w:rPr>
        <w:t xml:space="preserve">packing &amp; delivery for </w:t>
      </w:r>
      <w:r w:rsidRPr="004253B6">
        <w:rPr>
          <w:rFonts w:ascii="Arial" w:eastAsiaTheme="minorEastAsia" w:hAnsi="Arial" w:cs="Arial"/>
          <w:sz w:val="24"/>
          <w:szCs w:val="24"/>
          <w:lang w:val="en-IN"/>
        </w:rPr>
        <w:t>Electronics &amp; Instrumentation Engineering department</w:t>
      </w:r>
      <w:r w:rsidRPr="004253B6">
        <w:rPr>
          <w:rFonts w:ascii="Arial" w:eastAsiaTheme="minorEastAsia" w:hAnsi="Arial" w:cs="Arial"/>
          <w:sz w:val="24"/>
          <w:szCs w:val="24"/>
        </w:rPr>
        <w:t xml:space="preserve">, </w:t>
      </w:r>
      <w:r w:rsidR="008B31EE">
        <w:rPr>
          <w:rFonts w:ascii="Arial" w:eastAsiaTheme="minorEastAsia" w:hAnsi="Arial" w:cs="Arial"/>
          <w:sz w:val="24"/>
          <w:szCs w:val="24"/>
        </w:rPr>
        <w:t>OUTR</w:t>
      </w:r>
      <w:r w:rsidRPr="004253B6">
        <w:rPr>
          <w:rFonts w:ascii="Arial" w:eastAsiaTheme="minorEastAsia" w:hAnsi="Arial" w:cs="Arial"/>
          <w:sz w:val="24"/>
          <w:szCs w:val="24"/>
        </w:rPr>
        <w:t>, Bhubaneswar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 xml:space="preserve">The Firms/Agencies/Suppliers should super scribe quotations for </w:t>
      </w:r>
      <w:r w:rsidRPr="004253B6">
        <w:rPr>
          <w:rFonts w:ascii="Arial" w:hAnsi="Arial" w:cs="Arial"/>
          <w:b/>
          <w:sz w:val="24"/>
          <w:szCs w:val="24"/>
        </w:rPr>
        <w:t xml:space="preserve">“Supply of components for Various laboratories </w:t>
      </w:r>
      <w:r w:rsidRPr="004253B6">
        <w:rPr>
          <w:rFonts w:ascii="Arial" w:hAnsi="Arial" w:cs="Arial"/>
          <w:sz w:val="24"/>
          <w:szCs w:val="24"/>
        </w:rPr>
        <w:t>in</w:t>
      </w:r>
      <w:r w:rsidRPr="004253B6">
        <w:rPr>
          <w:rFonts w:ascii="Arial" w:hAnsi="Arial" w:cs="Arial"/>
          <w:b/>
          <w:sz w:val="24"/>
          <w:szCs w:val="24"/>
        </w:rPr>
        <w:t xml:space="preserve">, Electronics and Instrumentation Engineering Department, OUTR, Bhubaneswar” </w:t>
      </w:r>
      <w:r w:rsidRPr="004253B6">
        <w:rPr>
          <w:rFonts w:ascii="Arial" w:hAnsi="Arial" w:cs="Arial"/>
          <w:sz w:val="24"/>
          <w:szCs w:val="24"/>
        </w:rPr>
        <w:t>in bold letters on covered envelopes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</w:rPr>
        <w:t>The rate Quoted must be firm and the offers made must remain</w:t>
      </w:r>
      <w:r w:rsidR="008B31EE">
        <w:rPr>
          <w:rFonts w:ascii="Arial" w:eastAsiaTheme="minorEastAsia" w:hAnsi="Arial" w:cs="Arial"/>
          <w:sz w:val="24"/>
          <w:szCs w:val="24"/>
        </w:rPr>
        <w:t xml:space="preserve"> valid for 45 days from the date of opening of the quotations</w:t>
      </w:r>
      <w:r w:rsidRPr="004253B6">
        <w:rPr>
          <w:rFonts w:ascii="Arial" w:eastAsiaTheme="minorEastAsia" w:hAnsi="Arial" w:cs="Arial"/>
          <w:sz w:val="24"/>
          <w:szCs w:val="24"/>
        </w:rPr>
        <w:t>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</w:rPr>
        <w:t xml:space="preserve">Delivery of materials and installation of the same in </w:t>
      </w:r>
      <w:r w:rsidRPr="004253B6">
        <w:rPr>
          <w:rFonts w:ascii="Arial" w:eastAsiaTheme="minorEastAsia" w:hAnsi="Arial" w:cs="Arial"/>
          <w:sz w:val="24"/>
          <w:szCs w:val="24"/>
          <w:lang w:val="en-IN"/>
        </w:rPr>
        <w:t>Electronics &amp; Instrumentation Engineering department</w:t>
      </w:r>
      <w:r w:rsidRPr="004253B6">
        <w:rPr>
          <w:rFonts w:ascii="Arial" w:eastAsiaTheme="minorEastAsia" w:hAnsi="Arial" w:cs="Arial"/>
          <w:sz w:val="24"/>
          <w:szCs w:val="24"/>
        </w:rPr>
        <w:t xml:space="preserve"> should be made within period or two weeks from the date of communication acceptance letter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</w:rPr>
        <w:t>It will be responsibility of tenderer to provide necessary spares consumable which may be required during the installation at his own cost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</w:rPr>
        <w:t>The supplied materials shall be covered under one year or more comprehensive on side warranty period from the date of installation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>The intenders are required to submit the offer along with PAN/GSTIN/Registration certificates.</w:t>
      </w:r>
    </w:p>
    <w:p w:rsidR="008A4458" w:rsidRPr="004253B6" w:rsidRDefault="008A4458" w:rsidP="008A4458">
      <w:pPr>
        <w:numPr>
          <w:ilvl w:val="0"/>
          <w:numId w:val="4"/>
        </w:numPr>
        <w:spacing w:after="0" w:line="240" w:lineRule="auto"/>
        <w:ind w:left="284" w:hanging="568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4253B6">
        <w:rPr>
          <w:rFonts w:ascii="Arial" w:eastAsiaTheme="minorEastAsia" w:hAnsi="Arial" w:cs="Arial"/>
          <w:sz w:val="24"/>
          <w:szCs w:val="24"/>
          <w:lang w:val="en-IN"/>
        </w:rPr>
        <w:t>The firm should not be black listed during last three financial years.</w:t>
      </w:r>
    </w:p>
    <w:p w:rsidR="008A4458" w:rsidRPr="004253B6" w:rsidRDefault="008A4458" w:rsidP="008A4458">
      <w:pP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:rsidR="008A4458" w:rsidRDefault="008A4458" w:rsidP="008A445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 xml:space="preserve">The last date of submission of quotation is </w:t>
      </w:r>
      <w:r w:rsidR="00DF7653" w:rsidRPr="00DF7653">
        <w:rPr>
          <w:rFonts w:ascii="Arial" w:hAnsi="Arial" w:cs="Arial"/>
          <w:b/>
          <w:sz w:val="24"/>
          <w:szCs w:val="24"/>
        </w:rPr>
        <w:t>27</w:t>
      </w:r>
      <w:r w:rsidR="00DF7653">
        <w:rPr>
          <w:rFonts w:ascii="Arial" w:hAnsi="Arial" w:cs="Arial"/>
          <w:sz w:val="24"/>
          <w:szCs w:val="24"/>
        </w:rPr>
        <w:t>.</w:t>
      </w:r>
      <w:r w:rsidRPr="00F90619">
        <w:rPr>
          <w:rFonts w:ascii="Arial" w:hAnsi="Arial" w:cs="Arial"/>
          <w:b/>
          <w:sz w:val="24"/>
          <w:szCs w:val="24"/>
        </w:rPr>
        <w:t xml:space="preserve">07.2023 </w:t>
      </w:r>
      <w:r w:rsidRPr="004253B6">
        <w:rPr>
          <w:rFonts w:ascii="Arial" w:hAnsi="Arial" w:cs="Arial"/>
          <w:b/>
          <w:sz w:val="24"/>
          <w:szCs w:val="24"/>
        </w:rPr>
        <w:t xml:space="preserve">up to 4.00 PM </w:t>
      </w:r>
      <w:r w:rsidR="008B31EE">
        <w:rPr>
          <w:rFonts w:ascii="Arial" w:hAnsi="Arial" w:cs="Arial"/>
          <w:b/>
          <w:sz w:val="24"/>
          <w:szCs w:val="24"/>
        </w:rPr>
        <w:t xml:space="preserve">and should be </w:t>
      </w:r>
      <w:r w:rsidRPr="004253B6">
        <w:rPr>
          <w:rFonts w:ascii="Arial" w:hAnsi="Arial" w:cs="Arial"/>
          <w:sz w:val="24"/>
          <w:szCs w:val="24"/>
        </w:rPr>
        <w:t>address</w:t>
      </w:r>
      <w:r w:rsidR="008B31EE">
        <w:rPr>
          <w:rFonts w:ascii="Arial" w:hAnsi="Arial" w:cs="Arial"/>
          <w:sz w:val="24"/>
          <w:szCs w:val="24"/>
        </w:rPr>
        <w:t>ed</w:t>
      </w:r>
      <w:r w:rsidRPr="004253B6">
        <w:rPr>
          <w:rFonts w:ascii="Arial" w:hAnsi="Arial" w:cs="Arial"/>
          <w:sz w:val="24"/>
          <w:szCs w:val="24"/>
        </w:rPr>
        <w:t xml:space="preserve"> to </w:t>
      </w:r>
      <w:r w:rsidR="00CF6BA3">
        <w:rPr>
          <w:rFonts w:ascii="Arial" w:hAnsi="Arial" w:cs="Arial"/>
          <w:sz w:val="24"/>
          <w:szCs w:val="24"/>
        </w:rPr>
        <w:t>T</w:t>
      </w:r>
      <w:r w:rsidRPr="004253B6">
        <w:rPr>
          <w:rFonts w:ascii="Arial" w:hAnsi="Arial" w:cs="Arial"/>
          <w:sz w:val="24"/>
          <w:szCs w:val="24"/>
        </w:rPr>
        <w:t xml:space="preserve">he </w:t>
      </w:r>
      <w:r w:rsidR="00CF6BA3" w:rsidRPr="00D66E23">
        <w:rPr>
          <w:rFonts w:ascii="Arial" w:hAnsi="Arial" w:cs="Arial"/>
          <w:b/>
          <w:bCs/>
          <w:sz w:val="24"/>
          <w:szCs w:val="24"/>
        </w:rPr>
        <w:t>Registr</w:t>
      </w:r>
      <w:r w:rsidR="00CF6BA3">
        <w:rPr>
          <w:rFonts w:ascii="Arial" w:hAnsi="Arial" w:cs="Arial"/>
          <w:b/>
          <w:bCs/>
          <w:sz w:val="24"/>
          <w:szCs w:val="24"/>
        </w:rPr>
        <w:t>ar</w:t>
      </w:r>
      <w:r w:rsidR="00CF6BA3" w:rsidRPr="00D66E23">
        <w:rPr>
          <w:rFonts w:ascii="Arial" w:hAnsi="Arial" w:cs="Arial"/>
          <w:b/>
          <w:bCs/>
          <w:sz w:val="24"/>
          <w:szCs w:val="24"/>
        </w:rPr>
        <w:t>,</w:t>
      </w:r>
      <w:r w:rsidR="00CF6BA3" w:rsidRPr="00D66E23">
        <w:rPr>
          <w:rStyle w:val="Strong"/>
          <w:rFonts w:ascii="Arial" w:hAnsi="Arial" w:cs="Arial"/>
          <w:b w:val="0"/>
          <w:sz w:val="24"/>
          <w:szCs w:val="24"/>
        </w:rPr>
        <w:t xml:space="preserve"> </w:t>
      </w:r>
      <w:r w:rsidR="00CF6BA3" w:rsidRPr="00D66E23">
        <w:rPr>
          <w:rStyle w:val="Strong"/>
          <w:rFonts w:ascii="Arial" w:hAnsi="Arial" w:cs="Arial"/>
          <w:sz w:val="24"/>
          <w:szCs w:val="24"/>
        </w:rPr>
        <w:t>Odisha University of Technology and Research</w:t>
      </w:r>
      <w:r w:rsidR="00CF6BA3" w:rsidRPr="00D66E23">
        <w:rPr>
          <w:rStyle w:val="Strong"/>
          <w:rFonts w:ascii="Arial" w:hAnsi="Arial" w:cs="Arial"/>
          <w:b w:val="0"/>
          <w:sz w:val="24"/>
          <w:szCs w:val="24"/>
        </w:rPr>
        <w:t xml:space="preserve">, </w:t>
      </w:r>
      <w:r w:rsidR="00CF6BA3" w:rsidRPr="00D66E23">
        <w:rPr>
          <w:rFonts w:ascii="Arial" w:hAnsi="Arial" w:cs="Arial"/>
          <w:b/>
          <w:bCs/>
          <w:sz w:val="24"/>
          <w:szCs w:val="24"/>
        </w:rPr>
        <w:t xml:space="preserve">Techno Campus, P.O. </w:t>
      </w:r>
      <w:proofErr w:type="spellStart"/>
      <w:r w:rsidR="00CF6BA3" w:rsidRPr="00D66E23">
        <w:rPr>
          <w:rFonts w:ascii="Arial" w:hAnsi="Arial" w:cs="Arial"/>
          <w:b/>
          <w:bCs/>
          <w:sz w:val="24"/>
          <w:szCs w:val="24"/>
        </w:rPr>
        <w:t>Mahalaxmi</w:t>
      </w:r>
      <w:proofErr w:type="spellEnd"/>
      <w:r w:rsidR="00CF6BA3" w:rsidRPr="00D66E2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CF6BA3" w:rsidRPr="00D66E23">
        <w:rPr>
          <w:rFonts w:ascii="Arial" w:hAnsi="Arial" w:cs="Arial"/>
          <w:b/>
          <w:bCs/>
          <w:sz w:val="24"/>
          <w:szCs w:val="24"/>
        </w:rPr>
        <w:t>vihar</w:t>
      </w:r>
      <w:proofErr w:type="spellEnd"/>
      <w:r w:rsidR="00CF6BA3" w:rsidRPr="00D66E23">
        <w:rPr>
          <w:rFonts w:ascii="Arial" w:hAnsi="Arial" w:cs="Arial"/>
          <w:b/>
          <w:bCs/>
          <w:sz w:val="24"/>
          <w:szCs w:val="24"/>
        </w:rPr>
        <w:t>, Bhubaneswar- 751029</w:t>
      </w:r>
      <w:r w:rsidRPr="004253B6">
        <w:rPr>
          <w:rFonts w:ascii="Arial" w:hAnsi="Arial" w:cs="Arial"/>
          <w:sz w:val="24"/>
          <w:szCs w:val="24"/>
        </w:rPr>
        <w:t xml:space="preserve">. </w:t>
      </w:r>
    </w:p>
    <w:p w:rsidR="004253B6" w:rsidRPr="004253B6" w:rsidRDefault="004253B6" w:rsidP="008A445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</w:p>
    <w:p w:rsidR="008A4458" w:rsidRPr="004253B6" w:rsidRDefault="008A4458" w:rsidP="008A4458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>The undersigned has the right to accept or reject any or all of the quotations without assigning any reason thereof.</w:t>
      </w:r>
    </w:p>
    <w:p w:rsidR="008A4458" w:rsidRPr="004253B6" w:rsidRDefault="008A4458" w:rsidP="008A445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  <w:r w:rsidRPr="004253B6">
        <w:rPr>
          <w:rFonts w:ascii="Arial" w:hAnsi="Arial" w:cs="Arial"/>
          <w:sz w:val="24"/>
          <w:szCs w:val="24"/>
        </w:rPr>
        <w:tab/>
      </w:r>
    </w:p>
    <w:p w:rsidR="008A4458" w:rsidRDefault="008A4458" w:rsidP="008A4458">
      <w:pPr>
        <w:spacing w:after="0" w:line="0" w:lineRule="atLeast"/>
        <w:ind w:firstLine="720"/>
        <w:jc w:val="both"/>
        <w:rPr>
          <w:rFonts w:ascii="Arial" w:hAnsi="Arial" w:cs="Arial"/>
        </w:rPr>
      </w:pPr>
    </w:p>
    <w:p w:rsidR="008A4458" w:rsidRDefault="008A4458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F7653">
        <w:rPr>
          <w:rFonts w:ascii="Arial" w:hAnsi="Arial" w:cs="Arial"/>
        </w:rPr>
        <w:t>-</w:t>
      </w:r>
      <w:proofErr w:type="spellStart"/>
      <w:r w:rsidR="00DF7653">
        <w:rPr>
          <w:rFonts w:ascii="Arial" w:hAnsi="Arial" w:cs="Arial"/>
        </w:rPr>
        <w:t>Sd</w:t>
      </w:r>
      <w:proofErr w:type="spellEnd"/>
      <w:r w:rsidR="00DF7653">
        <w:rPr>
          <w:rFonts w:ascii="Arial" w:hAnsi="Arial" w:cs="Arial"/>
        </w:rPr>
        <w:t>/-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B31EE" w:rsidRPr="00D66E23">
        <w:rPr>
          <w:rFonts w:ascii="Arial" w:hAnsi="Arial" w:cs="Arial"/>
          <w:b/>
          <w:bCs/>
          <w:sz w:val="24"/>
          <w:szCs w:val="24"/>
        </w:rPr>
        <w:t>REGISTR</w:t>
      </w:r>
      <w:r w:rsidR="008B31EE">
        <w:rPr>
          <w:rFonts w:ascii="Arial" w:hAnsi="Arial" w:cs="Arial"/>
          <w:b/>
          <w:bCs/>
          <w:sz w:val="24"/>
          <w:szCs w:val="24"/>
        </w:rPr>
        <w:t>AR</w:t>
      </w: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p w:rsidR="00333BB1" w:rsidRDefault="00F90619" w:rsidP="00F9061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F90619" w:rsidRPr="00F90619" w:rsidRDefault="00F90619" w:rsidP="00333BB1">
      <w:pPr>
        <w:spacing w:after="0" w:line="240" w:lineRule="auto"/>
        <w:jc w:val="right"/>
        <w:rPr>
          <w:rFonts w:ascii="Arial" w:hAnsi="Arial" w:cs="Arial"/>
          <w:b/>
          <w:u w:val="single"/>
        </w:rPr>
      </w:pPr>
      <w:r w:rsidRPr="00F90619">
        <w:rPr>
          <w:rFonts w:ascii="Arial" w:hAnsi="Arial" w:cs="Arial"/>
          <w:b/>
          <w:sz w:val="24"/>
          <w:szCs w:val="24"/>
          <w:u w:val="single"/>
        </w:rPr>
        <w:lastRenderedPageBreak/>
        <w:t>Appendix -A</w:t>
      </w:r>
    </w:p>
    <w:p w:rsidR="00F90619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  <w:b/>
          <w:bCs/>
          <w:sz w:val="24"/>
          <w:szCs w:val="24"/>
        </w:rPr>
      </w:pPr>
    </w:p>
    <w:tbl>
      <w:tblPr>
        <w:tblW w:w="0" w:type="auto"/>
        <w:tblInd w:w="612" w:type="dxa"/>
        <w:tblLook w:val="04A0" w:firstRow="1" w:lastRow="0" w:firstColumn="1" w:lastColumn="0" w:noHBand="0" w:noVBand="1"/>
      </w:tblPr>
      <w:tblGrid>
        <w:gridCol w:w="857"/>
        <w:gridCol w:w="2096"/>
        <w:gridCol w:w="138"/>
        <w:gridCol w:w="3200"/>
        <w:gridCol w:w="2418"/>
      </w:tblGrid>
      <w:tr w:rsidR="00F90619" w:rsidRPr="00F90619" w:rsidTr="00B42021">
        <w:trPr>
          <w:gridAfter w:val="2"/>
          <w:wAfter w:w="5618" w:type="dxa"/>
          <w:trHeight w:val="300"/>
        </w:trPr>
        <w:tc>
          <w:tcPr>
            <w:tcW w:w="309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F90619">
              <w:rPr>
                <w:rFonts w:ascii="Arial" w:hAnsi="Arial" w:cs="Arial"/>
                <w:sz w:val="24"/>
                <w:szCs w:val="24"/>
              </w:rPr>
              <w:t>Component</w:t>
            </w:r>
            <w:r w:rsidR="00AB0F7E">
              <w:rPr>
                <w:rFonts w:ascii="Arial" w:hAnsi="Arial" w:cs="Arial"/>
                <w:sz w:val="24"/>
                <w:szCs w:val="24"/>
              </w:rPr>
              <w:t xml:space="preserve"> Required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                           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SL NO</w:t>
            </w:r>
          </w:p>
        </w:tc>
        <w:tc>
          <w:tcPr>
            <w:tcW w:w="2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ITEM</w:t>
            </w:r>
          </w:p>
        </w:tc>
        <w:tc>
          <w:tcPr>
            <w:tcW w:w="33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SPECIFICATION</w:t>
            </w:r>
          </w:p>
        </w:tc>
        <w:tc>
          <w:tcPr>
            <w:tcW w:w="2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QTY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RESISTOR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KΩ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0KΩ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KΩ ,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00Ω (1/4 Watt)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Ω (1/2 Watt)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APACITOR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ELECTROLYTE-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μF/25 V,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0 </w:t>
            </w:r>
            <w:proofErr w:type="spellStart"/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μF</w:t>
            </w:r>
            <w:proofErr w:type="spellEnd"/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 /50V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00μF /50 V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CERAMIC-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1μF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0.1μF,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0.01μF/63V,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0.001μF/63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DIODE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IN4007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ZENER DIODE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IN4148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TRANSISTOR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BC547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L100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K100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FET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BFW10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IC'S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00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02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32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08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04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86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74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76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74160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OPAMP 741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TIMER 555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FND507 7 SEGMENT DISPLAY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8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LABORATORY THERMOMETER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6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9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BATTERY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9V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30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WIRE CUTTER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8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WIRE BUNDLE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RED,YELLOW,BLACK,BLUE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6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ROCODILE CLIPS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BLACK RED PAIR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5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RO PROBE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CROCODILE TYPE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25</w:t>
            </w:r>
          </w:p>
        </w:tc>
      </w:tr>
      <w:tr w:rsidR="00F90619" w:rsidRPr="00F90619" w:rsidTr="00F90619">
        <w:trPr>
          <w:trHeight w:val="300"/>
        </w:trPr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BREAD BOARD</w:t>
            </w:r>
          </w:p>
        </w:tc>
        <w:tc>
          <w:tcPr>
            <w:tcW w:w="3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 xml:space="preserve">BE LAB 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90619" w:rsidRPr="00F90619" w:rsidRDefault="00F90619" w:rsidP="00F90619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F90619">
              <w:rPr>
                <w:rFonts w:ascii="Arial" w:hAnsi="Arial" w:cs="Arial"/>
                <w:color w:val="000000"/>
                <w:sz w:val="24"/>
                <w:szCs w:val="24"/>
              </w:rPr>
              <w:t>15</w:t>
            </w:r>
          </w:p>
        </w:tc>
      </w:tr>
    </w:tbl>
    <w:p w:rsidR="00F90619" w:rsidRPr="00497A36" w:rsidRDefault="00F90619" w:rsidP="008B31EE">
      <w:pPr>
        <w:spacing w:after="0" w:line="0" w:lineRule="atLeast"/>
        <w:ind w:firstLine="720"/>
        <w:jc w:val="right"/>
        <w:rPr>
          <w:rFonts w:ascii="Arial" w:hAnsi="Arial" w:cs="Arial"/>
        </w:rPr>
      </w:pPr>
    </w:p>
    <w:sectPr w:rsidR="00F90619" w:rsidRPr="00497A36" w:rsidSect="00D66E23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53971"/>
    <w:multiLevelType w:val="multilevel"/>
    <w:tmpl w:val="A3D8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6E0877"/>
    <w:multiLevelType w:val="multilevel"/>
    <w:tmpl w:val="D4625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7E3AF9"/>
    <w:multiLevelType w:val="hybridMultilevel"/>
    <w:tmpl w:val="67B2A33C"/>
    <w:lvl w:ilvl="0" w:tplc="9760DFE8">
      <w:start w:val="1"/>
      <w:numFmt w:val="lowerLetter"/>
      <w:lvlText w:val="%1)"/>
      <w:lvlJc w:val="left"/>
      <w:pPr>
        <w:tabs>
          <w:tab w:val="num" w:pos="1296"/>
        </w:tabs>
        <w:ind w:left="1296" w:hanging="576"/>
      </w:pPr>
      <w:rPr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7E241D"/>
    <w:multiLevelType w:val="hybridMultilevel"/>
    <w:tmpl w:val="43EAF2CC"/>
    <w:lvl w:ilvl="0" w:tplc="8D765CD2">
      <w:start w:val="1"/>
      <w:numFmt w:val="decimal"/>
      <w:lvlText w:val="%1."/>
      <w:lvlJc w:val="right"/>
      <w:pPr>
        <w:ind w:left="720" w:hanging="360"/>
      </w:pPr>
      <w:rPr>
        <w:rFonts w:hint="default"/>
        <w:sz w:val="18"/>
        <w:szCs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F25F95"/>
    <w:multiLevelType w:val="hybridMultilevel"/>
    <w:tmpl w:val="411632AC"/>
    <w:lvl w:ilvl="0" w:tplc="EE828E3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360894"/>
    <w:multiLevelType w:val="hybridMultilevel"/>
    <w:tmpl w:val="90CC8A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3D3F99"/>
    <w:multiLevelType w:val="hybridMultilevel"/>
    <w:tmpl w:val="321A5AB4"/>
    <w:lvl w:ilvl="0" w:tplc="112C0212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M0sTc2NjA0tLEyNzQyUdpeDU4uLM/DyQAqNaAK9dpUcsAAAA"/>
  </w:docVars>
  <w:rsids>
    <w:rsidRoot w:val="00CE0816"/>
    <w:rsid w:val="00056134"/>
    <w:rsid w:val="000733DB"/>
    <w:rsid w:val="00074EB1"/>
    <w:rsid w:val="00075334"/>
    <w:rsid w:val="00077481"/>
    <w:rsid w:val="00083915"/>
    <w:rsid w:val="000846A7"/>
    <w:rsid w:val="000C6705"/>
    <w:rsid w:val="000C7027"/>
    <w:rsid w:val="000D448B"/>
    <w:rsid w:val="000E590A"/>
    <w:rsid w:val="000F7AD0"/>
    <w:rsid w:val="0011563D"/>
    <w:rsid w:val="00124A97"/>
    <w:rsid w:val="001320D4"/>
    <w:rsid w:val="0017680F"/>
    <w:rsid w:val="00180780"/>
    <w:rsid w:val="00184FAD"/>
    <w:rsid w:val="00187306"/>
    <w:rsid w:val="0019559C"/>
    <w:rsid w:val="001B2E9B"/>
    <w:rsid w:val="001E02DF"/>
    <w:rsid w:val="001E051E"/>
    <w:rsid w:val="001E2EF4"/>
    <w:rsid w:val="001E3C0A"/>
    <w:rsid w:val="001E4566"/>
    <w:rsid w:val="0021004D"/>
    <w:rsid w:val="002155EE"/>
    <w:rsid w:val="0022665A"/>
    <w:rsid w:val="002740A5"/>
    <w:rsid w:val="002863F1"/>
    <w:rsid w:val="002B1F0D"/>
    <w:rsid w:val="002B6ABB"/>
    <w:rsid w:val="002C336E"/>
    <w:rsid w:val="002D1030"/>
    <w:rsid w:val="002D38C4"/>
    <w:rsid w:val="00306B34"/>
    <w:rsid w:val="00327188"/>
    <w:rsid w:val="00333BB1"/>
    <w:rsid w:val="0033663B"/>
    <w:rsid w:val="003413FE"/>
    <w:rsid w:val="00385479"/>
    <w:rsid w:val="0039370B"/>
    <w:rsid w:val="003A4130"/>
    <w:rsid w:val="003B2398"/>
    <w:rsid w:val="003E6E1F"/>
    <w:rsid w:val="003F3486"/>
    <w:rsid w:val="003F53B0"/>
    <w:rsid w:val="00415B2D"/>
    <w:rsid w:val="004253B6"/>
    <w:rsid w:val="00462DC1"/>
    <w:rsid w:val="004919AF"/>
    <w:rsid w:val="0049524A"/>
    <w:rsid w:val="00495E06"/>
    <w:rsid w:val="00496E65"/>
    <w:rsid w:val="004B4668"/>
    <w:rsid w:val="004B69D4"/>
    <w:rsid w:val="004C1B6E"/>
    <w:rsid w:val="004C2659"/>
    <w:rsid w:val="004C6BBF"/>
    <w:rsid w:val="004D7D6F"/>
    <w:rsid w:val="004E605F"/>
    <w:rsid w:val="004F655E"/>
    <w:rsid w:val="004F6760"/>
    <w:rsid w:val="00517F9A"/>
    <w:rsid w:val="005243A2"/>
    <w:rsid w:val="00544445"/>
    <w:rsid w:val="00545445"/>
    <w:rsid w:val="00550C55"/>
    <w:rsid w:val="00557493"/>
    <w:rsid w:val="00562D2D"/>
    <w:rsid w:val="00566FDD"/>
    <w:rsid w:val="00595FB5"/>
    <w:rsid w:val="005A3948"/>
    <w:rsid w:val="00603758"/>
    <w:rsid w:val="00624EEF"/>
    <w:rsid w:val="00631BD1"/>
    <w:rsid w:val="00645470"/>
    <w:rsid w:val="00657653"/>
    <w:rsid w:val="00665A13"/>
    <w:rsid w:val="00665F26"/>
    <w:rsid w:val="006711EC"/>
    <w:rsid w:val="006721EA"/>
    <w:rsid w:val="00673838"/>
    <w:rsid w:val="00675086"/>
    <w:rsid w:val="00680B0F"/>
    <w:rsid w:val="0068104C"/>
    <w:rsid w:val="006B20BA"/>
    <w:rsid w:val="006B2505"/>
    <w:rsid w:val="006C14EF"/>
    <w:rsid w:val="006D2CF3"/>
    <w:rsid w:val="006F0A6E"/>
    <w:rsid w:val="006F42C5"/>
    <w:rsid w:val="006F6A73"/>
    <w:rsid w:val="007032BD"/>
    <w:rsid w:val="007150C0"/>
    <w:rsid w:val="00721F24"/>
    <w:rsid w:val="007239C7"/>
    <w:rsid w:val="00752FE2"/>
    <w:rsid w:val="007769AA"/>
    <w:rsid w:val="00785296"/>
    <w:rsid w:val="007905DC"/>
    <w:rsid w:val="007C6BED"/>
    <w:rsid w:val="007D3202"/>
    <w:rsid w:val="008116F0"/>
    <w:rsid w:val="00841E37"/>
    <w:rsid w:val="00841EA2"/>
    <w:rsid w:val="00871D66"/>
    <w:rsid w:val="008A4458"/>
    <w:rsid w:val="008B2CA0"/>
    <w:rsid w:val="008B31EE"/>
    <w:rsid w:val="008B4836"/>
    <w:rsid w:val="00922377"/>
    <w:rsid w:val="00975A0C"/>
    <w:rsid w:val="00976EBB"/>
    <w:rsid w:val="009808FF"/>
    <w:rsid w:val="00981873"/>
    <w:rsid w:val="0099087F"/>
    <w:rsid w:val="00995931"/>
    <w:rsid w:val="009B7B85"/>
    <w:rsid w:val="009C010B"/>
    <w:rsid w:val="009C1E52"/>
    <w:rsid w:val="009C29FC"/>
    <w:rsid w:val="009C3285"/>
    <w:rsid w:val="009C356F"/>
    <w:rsid w:val="009C48BA"/>
    <w:rsid w:val="009E26E7"/>
    <w:rsid w:val="00A420A6"/>
    <w:rsid w:val="00A572BC"/>
    <w:rsid w:val="00A63E73"/>
    <w:rsid w:val="00A6582F"/>
    <w:rsid w:val="00A670AB"/>
    <w:rsid w:val="00A7264A"/>
    <w:rsid w:val="00A93BC3"/>
    <w:rsid w:val="00AA5B3E"/>
    <w:rsid w:val="00AB0F7E"/>
    <w:rsid w:val="00AF7E97"/>
    <w:rsid w:val="00B03319"/>
    <w:rsid w:val="00B14BD7"/>
    <w:rsid w:val="00B5634E"/>
    <w:rsid w:val="00B71FC8"/>
    <w:rsid w:val="00B804F0"/>
    <w:rsid w:val="00B83628"/>
    <w:rsid w:val="00BA5073"/>
    <w:rsid w:val="00BB063C"/>
    <w:rsid w:val="00BB2100"/>
    <w:rsid w:val="00BB5EE2"/>
    <w:rsid w:val="00BD5350"/>
    <w:rsid w:val="00BE5938"/>
    <w:rsid w:val="00BF5D20"/>
    <w:rsid w:val="00C0796D"/>
    <w:rsid w:val="00C220CB"/>
    <w:rsid w:val="00C301C2"/>
    <w:rsid w:val="00C428B2"/>
    <w:rsid w:val="00C42ADA"/>
    <w:rsid w:val="00CC0C76"/>
    <w:rsid w:val="00CC643E"/>
    <w:rsid w:val="00CD064C"/>
    <w:rsid w:val="00CD77FF"/>
    <w:rsid w:val="00CE0816"/>
    <w:rsid w:val="00CE74BF"/>
    <w:rsid w:val="00CF6BA3"/>
    <w:rsid w:val="00D01BA0"/>
    <w:rsid w:val="00D168B4"/>
    <w:rsid w:val="00D2725F"/>
    <w:rsid w:val="00D44C34"/>
    <w:rsid w:val="00D66E23"/>
    <w:rsid w:val="00D7006D"/>
    <w:rsid w:val="00D73CCF"/>
    <w:rsid w:val="00D74CA0"/>
    <w:rsid w:val="00D85951"/>
    <w:rsid w:val="00D920BB"/>
    <w:rsid w:val="00D92497"/>
    <w:rsid w:val="00D92DC9"/>
    <w:rsid w:val="00DA4C66"/>
    <w:rsid w:val="00DB73D3"/>
    <w:rsid w:val="00DD5B90"/>
    <w:rsid w:val="00DE1CDB"/>
    <w:rsid w:val="00DF05FB"/>
    <w:rsid w:val="00DF07A3"/>
    <w:rsid w:val="00DF264D"/>
    <w:rsid w:val="00DF626B"/>
    <w:rsid w:val="00DF7653"/>
    <w:rsid w:val="00E06227"/>
    <w:rsid w:val="00E12097"/>
    <w:rsid w:val="00E60EC9"/>
    <w:rsid w:val="00E75A3B"/>
    <w:rsid w:val="00E86F2C"/>
    <w:rsid w:val="00EA447C"/>
    <w:rsid w:val="00EA5CB5"/>
    <w:rsid w:val="00EA644E"/>
    <w:rsid w:val="00EE3484"/>
    <w:rsid w:val="00EE5194"/>
    <w:rsid w:val="00EE6EEF"/>
    <w:rsid w:val="00F34B5F"/>
    <w:rsid w:val="00F4328E"/>
    <w:rsid w:val="00F51488"/>
    <w:rsid w:val="00F570B5"/>
    <w:rsid w:val="00F73341"/>
    <w:rsid w:val="00F80FD2"/>
    <w:rsid w:val="00F81073"/>
    <w:rsid w:val="00F90619"/>
    <w:rsid w:val="00FA6250"/>
    <w:rsid w:val="00FC606D"/>
    <w:rsid w:val="00FC65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80D99"/>
  <w15:docId w15:val="{DE337442-1830-44CD-BC05-12F07E190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01C2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5">
    <w:name w:val="heading 5"/>
    <w:basedOn w:val="Normal"/>
    <w:link w:val="Heading5Char"/>
    <w:uiPriority w:val="9"/>
    <w:qFormat/>
    <w:rsid w:val="00A6582F"/>
    <w:pPr>
      <w:spacing w:before="100" w:beforeAutospacing="1" w:after="100" w:afterAutospacing="1" w:line="240" w:lineRule="auto"/>
      <w:outlineLvl w:val="4"/>
    </w:pPr>
    <w:rPr>
      <w:rFonts w:ascii="Times New Roman" w:hAnsi="Times New Roman"/>
      <w:b/>
      <w:bCs/>
      <w:sz w:val="20"/>
      <w:szCs w:val="2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1C2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301C2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a-list-item">
    <w:name w:val="a-list-item"/>
    <w:basedOn w:val="DefaultParagraphFont"/>
    <w:rsid w:val="008116F0"/>
  </w:style>
  <w:style w:type="paragraph" w:styleId="BalloonText">
    <w:name w:val="Balloon Text"/>
    <w:basedOn w:val="Normal"/>
    <w:link w:val="BalloonTextChar"/>
    <w:uiPriority w:val="99"/>
    <w:semiHidden/>
    <w:unhideWhenUsed/>
    <w:rsid w:val="00C079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96D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1E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A6582F"/>
    <w:rPr>
      <w:rFonts w:ascii="Times New Roman" w:eastAsia="Times New Roman" w:hAnsi="Times New Roman" w:cs="Times New Roman"/>
      <w:b/>
      <w:bCs/>
      <w:sz w:val="20"/>
      <w:szCs w:val="20"/>
      <w:lang w:val="en-IN" w:eastAsia="en-IN"/>
    </w:rPr>
  </w:style>
  <w:style w:type="character" w:styleId="Strong">
    <w:name w:val="Strong"/>
    <w:uiPriority w:val="22"/>
    <w:qFormat/>
    <w:rsid w:val="00D66E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EE Office</cp:lastModifiedBy>
  <cp:revision>11</cp:revision>
  <cp:lastPrinted>2023-07-13T06:46:00Z</cp:lastPrinted>
  <dcterms:created xsi:type="dcterms:W3CDTF">2023-07-13T05:19:00Z</dcterms:created>
  <dcterms:modified xsi:type="dcterms:W3CDTF">2023-07-13T07:39:00Z</dcterms:modified>
</cp:coreProperties>
</file>